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3FFF7" w14:textId="77777777" w:rsidR="009F5E95" w:rsidRPr="00CC2BB4" w:rsidRDefault="009F5E95" w:rsidP="00CC2BB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1E6FEA0" w14:textId="4708095B" w:rsidR="0041783B" w:rsidRPr="00CC2BB4" w:rsidRDefault="0041783B" w:rsidP="00CC2BB4">
      <w:pPr>
        <w:jc w:val="center"/>
        <w:rPr>
          <w:rFonts w:ascii="Times New Roman" w:hAnsi="Times New Roman" w:cs="Times New Roman"/>
          <w:sz w:val="28"/>
          <w:szCs w:val="28"/>
        </w:rPr>
      </w:pPr>
      <w:r w:rsidRPr="00CC2BB4">
        <w:rPr>
          <w:rFonts w:ascii="Times New Roman" w:hAnsi="Times New Roman" w:cs="Times New Roman"/>
          <w:sz w:val="28"/>
          <w:szCs w:val="28"/>
        </w:rPr>
        <w:t xml:space="preserve">HTML </w:t>
      </w:r>
      <w:r w:rsidR="00CC2BB4" w:rsidRPr="00CC2BB4">
        <w:rPr>
          <w:rFonts w:ascii="Times New Roman" w:hAnsi="Times New Roman" w:cs="Times New Roman"/>
          <w:sz w:val="28"/>
          <w:szCs w:val="28"/>
        </w:rPr>
        <w:t>practice</w:t>
      </w:r>
      <w:r w:rsidRPr="00CC2BB4">
        <w:rPr>
          <w:rFonts w:ascii="Times New Roman" w:hAnsi="Times New Roman" w:cs="Times New Roman"/>
          <w:sz w:val="28"/>
          <w:szCs w:val="28"/>
        </w:rPr>
        <w:t xml:space="preserve"> </w:t>
      </w:r>
      <w:r w:rsidR="00CC2BB4" w:rsidRPr="00CC2BB4">
        <w:rPr>
          <w:rFonts w:ascii="Times New Roman" w:hAnsi="Times New Roman" w:cs="Times New Roman"/>
          <w:sz w:val="28"/>
          <w:szCs w:val="28"/>
        </w:rPr>
        <w:t>laboratory experiments</w:t>
      </w:r>
    </w:p>
    <w:p w14:paraId="2DA9FCDB" w14:textId="77777777" w:rsidR="009F5E95" w:rsidRPr="0041783B" w:rsidRDefault="009F5E95" w:rsidP="0041783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563107" w14:textId="0050EA60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Create an HTML document with a proper document structure, including the doctype declaration, HTML, head, and body tags.</w:t>
      </w:r>
    </w:p>
    <w:p w14:paraId="1EA3C0B9" w14:textId="1C56E901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Add a title to the document and include some text content within the body.</w:t>
      </w:r>
    </w:p>
    <w:p w14:paraId="0B253155" w14:textId="58695D89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Implement headings (h1 to h6) to structure the content of the document.</w:t>
      </w:r>
    </w:p>
    <w:p w14:paraId="6D883F96" w14:textId="2E3B1B01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Create an unordered list with at least three items and a nested ordered list within one of the items.</w:t>
      </w:r>
    </w:p>
    <w:p w14:paraId="1EFC5B99" w14:textId="276F15BD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Create a webpage with a navigation bar consisting of at least three links to different sections within the same webpage.</w:t>
      </w:r>
    </w:p>
    <w:p w14:paraId="5252CB08" w14:textId="3B5699A1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Add an external link to another website that opens in a new tab when clicked.</w:t>
      </w:r>
    </w:p>
    <w:p w14:paraId="4D43D290" w14:textId="4C2D8F4B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Implement an image as a link to a different webpage.</w:t>
      </w:r>
    </w:p>
    <w:p w14:paraId="5E3AF0C8" w14:textId="1D5385FA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Create an anchor link that jumps to a specific section within the same webpage.</w:t>
      </w:r>
    </w:p>
    <w:p w14:paraId="16340D4A" w14:textId="2F63BFE8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Create a table with at least three rows and three columns.</w:t>
      </w:r>
    </w:p>
    <w:p w14:paraId="65EE812F" w14:textId="029CCAA7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Add a table header row to label the columns.</w:t>
      </w:r>
    </w:p>
    <w:p w14:paraId="09DED5D9" w14:textId="123E1B5A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 xml:space="preserve">Merge two adjacent cells in a row using the </w:t>
      </w:r>
      <w:proofErr w:type="spellStart"/>
      <w:r w:rsidRPr="0041783B">
        <w:rPr>
          <w:rFonts w:ascii="Times New Roman" w:hAnsi="Times New Roman" w:cs="Times New Roman"/>
          <w:sz w:val="24"/>
          <w:szCs w:val="24"/>
        </w:rPr>
        <w:t>colspan</w:t>
      </w:r>
      <w:proofErr w:type="spellEnd"/>
      <w:r w:rsidRPr="0041783B">
        <w:rPr>
          <w:rFonts w:ascii="Times New Roman" w:hAnsi="Times New Roman" w:cs="Times New Roman"/>
          <w:sz w:val="24"/>
          <w:szCs w:val="24"/>
        </w:rPr>
        <w:t xml:space="preserve"> attribute.</w:t>
      </w:r>
    </w:p>
    <w:p w14:paraId="482F2B1B" w14:textId="3BA2F99D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 xml:space="preserve">Apply different background </w:t>
      </w:r>
      <w:proofErr w:type="spellStart"/>
      <w:r w:rsidRPr="0041783B">
        <w:rPr>
          <w:rFonts w:ascii="Times New Roman" w:hAnsi="Times New Roman" w:cs="Times New Roman"/>
          <w:sz w:val="24"/>
          <w:szCs w:val="24"/>
        </w:rPr>
        <w:t>colors</w:t>
      </w:r>
      <w:proofErr w:type="spellEnd"/>
      <w:r w:rsidRPr="0041783B">
        <w:rPr>
          <w:rFonts w:ascii="Times New Roman" w:hAnsi="Times New Roman" w:cs="Times New Roman"/>
          <w:sz w:val="24"/>
          <w:szCs w:val="24"/>
        </w:rPr>
        <w:t xml:space="preserve"> to alternate rows of the table using CSS.</w:t>
      </w:r>
    </w:p>
    <w:p w14:paraId="54958CE4" w14:textId="2272A459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Create a simple form that includes input fields for name, email, and a password.</w:t>
      </w:r>
    </w:p>
    <w:p w14:paraId="084AD7C1" w14:textId="73B21690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Add radio buttons for selecting a gender.</w:t>
      </w:r>
    </w:p>
    <w:p w14:paraId="3A43C12F" w14:textId="6B08E322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Implement a dropdown menu for selecting a country.</w:t>
      </w:r>
    </w:p>
    <w:p w14:paraId="63F66A64" w14:textId="2A41FF43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Include a text</w:t>
      </w:r>
      <w:r w:rsidR="00D859FB">
        <w:rPr>
          <w:rFonts w:ascii="Times New Roman" w:hAnsi="Times New Roman" w:cs="Times New Roman"/>
          <w:sz w:val="24"/>
          <w:szCs w:val="24"/>
        </w:rPr>
        <w:t xml:space="preserve"> </w:t>
      </w:r>
      <w:r w:rsidRPr="0041783B">
        <w:rPr>
          <w:rFonts w:ascii="Times New Roman" w:hAnsi="Times New Roman" w:cs="Times New Roman"/>
          <w:sz w:val="24"/>
          <w:szCs w:val="24"/>
        </w:rPr>
        <w:t>area for entering comments or feedback.</w:t>
      </w:r>
    </w:p>
    <w:p w14:paraId="7F5C6D71" w14:textId="4754801A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Create an HTML document with two frames, one for navigation and the other for content.</w:t>
      </w:r>
    </w:p>
    <w:p w14:paraId="17DF9691" w14:textId="29F4F0B5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Design a navigation frame with links to different sections of the website.</w:t>
      </w:r>
    </w:p>
    <w:p w14:paraId="779FFEBB" w14:textId="2396BCA1" w:rsidR="009F5E95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Implement a target frame for displaying the content of the selected link.</w:t>
      </w:r>
    </w:p>
    <w:p w14:paraId="10DB6DA3" w14:textId="2DC5285E" w:rsidR="007C5B6B" w:rsidRPr="0041783B" w:rsidRDefault="009F5E95" w:rsidP="0041783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1783B">
        <w:rPr>
          <w:rFonts w:ascii="Times New Roman" w:hAnsi="Times New Roman" w:cs="Times New Roman"/>
          <w:sz w:val="24"/>
          <w:szCs w:val="24"/>
        </w:rPr>
        <w:t>Add content to the target frame with text, images, and hyperlinks.</w:t>
      </w:r>
    </w:p>
    <w:sectPr w:rsidR="007C5B6B" w:rsidRPr="004178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F6259"/>
    <w:multiLevelType w:val="multilevel"/>
    <w:tmpl w:val="7DC6A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3449E8"/>
    <w:multiLevelType w:val="hybridMultilevel"/>
    <w:tmpl w:val="EA8EE5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A610D"/>
    <w:multiLevelType w:val="hybridMultilevel"/>
    <w:tmpl w:val="8AF09A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004836">
    <w:abstractNumId w:val="0"/>
  </w:num>
  <w:num w:numId="2" w16cid:durableId="1368068098">
    <w:abstractNumId w:val="2"/>
  </w:num>
  <w:num w:numId="3" w16cid:durableId="901335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NrU0MzeyMDExNzVQ0lEKTi0uzszPAykwrAUA+d7TmywAAAA="/>
  </w:docVars>
  <w:rsids>
    <w:rsidRoot w:val="008C4DE1"/>
    <w:rsid w:val="000912E6"/>
    <w:rsid w:val="003A091E"/>
    <w:rsid w:val="0041783B"/>
    <w:rsid w:val="00523F41"/>
    <w:rsid w:val="005334BA"/>
    <w:rsid w:val="00571C74"/>
    <w:rsid w:val="007C5B6B"/>
    <w:rsid w:val="008C4DE1"/>
    <w:rsid w:val="009F5E95"/>
    <w:rsid w:val="00CC2BB4"/>
    <w:rsid w:val="00D859FB"/>
    <w:rsid w:val="00ED16B9"/>
    <w:rsid w:val="00FC1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D44BB"/>
  <w15:chartTrackingRefBased/>
  <w15:docId w15:val="{4B41041C-B927-4F12-A5C0-5FB32001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5B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4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6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 Amarendra</dc:creator>
  <cp:keywords/>
  <dc:description/>
  <cp:lastModifiedBy>Ch Amarendra</cp:lastModifiedBy>
  <cp:revision>11</cp:revision>
  <dcterms:created xsi:type="dcterms:W3CDTF">2023-07-17T02:52:00Z</dcterms:created>
  <dcterms:modified xsi:type="dcterms:W3CDTF">2023-07-17T03:00:00Z</dcterms:modified>
</cp:coreProperties>
</file>